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A15FD" w14:textId="12E9EA3C" w:rsidR="0065728F" w:rsidRDefault="0065728F" w:rsidP="00745703">
      <w:pPr>
        <w:ind w:firstLine="720"/>
        <w:rPr>
          <w:b/>
        </w:rPr>
      </w:pPr>
    </w:p>
    <w:p w14:paraId="32CBC27C" w14:textId="77777777" w:rsidR="00745703" w:rsidRPr="00AA2205" w:rsidRDefault="00745703">
      <w:pPr>
        <w:rPr>
          <w:b/>
        </w:rPr>
      </w:pPr>
    </w:p>
    <w:tbl>
      <w:tblPr>
        <w:tblStyle w:val="TableGrid11"/>
        <w:tblpPr w:leftFromText="180" w:rightFromText="180" w:vertAnchor="page" w:horzAnchor="margin" w:tblpY="2026"/>
        <w:tblW w:w="9634" w:type="dxa"/>
        <w:tblLook w:val="04A0" w:firstRow="1" w:lastRow="0" w:firstColumn="1" w:lastColumn="0" w:noHBand="0" w:noVBand="1"/>
      </w:tblPr>
      <w:tblGrid>
        <w:gridCol w:w="3114"/>
        <w:gridCol w:w="6520"/>
      </w:tblGrid>
      <w:tr w:rsidR="00111B43" w:rsidRPr="00AA2205" w14:paraId="0454D516" w14:textId="77777777" w:rsidTr="00D27934">
        <w:tc>
          <w:tcPr>
            <w:tcW w:w="3114" w:type="dxa"/>
            <w:shd w:val="clear" w:color="auto" w:fill="auto"/>
            <w:vAlign w:val="center"/>
          </w:tcPr>
          <w:p w14:paraId="57EA4DD2" w14:textId="3E2C8656" w:rsidR="00111B43" w:rsidRPr="00AA2205" w:rsidRDefault="005B4490" w:rsidP="00D2793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AA2205">
              <w:rPr>
                <w:rFonts w:cstheme="minorHAnsi"/>
                <w:b/>
                <w:sz w:val="24"/>
                <w:szCs w:val="24"/>
              </w:rPr>
              <w:t>Aim</w:t>
            </w:r>
            <w:r w:rsidR="00D27934" w:rsidRPr="00AA2205">
              <w:rPr>
                <w:rFonts w:cstheme="minorHAnsi"/>
                <w:b/>
                <w:sz w:val="24"/>
                <w:szCs w:val="24"/>
              </w:rPr>
              <w:t xml:space="preserve"> of Questioning</w:t>
            </w:r>
          </w:p>
        </w:tc>
        <w:tc>
          <w:tcPr>
            <w:tcW w:w="6520" w:type="dxa"/>
            <w:shd w:val="clear" w:color="auto" w:fill="auto"/>
            <w:vAlign w:val="center"/>
          </w:tcPr>
          <w:p w14:paraId="52B852FF" w14:textId="73F97EE6" w:rsidR="00111B43" w:rsidRPr="00AA2205" w:rsidRDefault="005B4490" w:rsidP="00D27934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A2205">
              <w:rPr>
                <w:rFonts w:cstheme="minorHAnsi"/>
                <w:b/>
                <w:sz w:val="24"/>
                <w:szCs w:val="24"/>
              </w:rPr>
              <w:t xml:space="preserve">Possible </w:t>
            </w:r>
            <w:r w:rsidR="00111B43" w:rsidRPr="00AA2205">
              <w:rPr>
                <w:rFonts w:cstheme="minorHAnsi"/>
                <w:b/>
                <w:sz w:val="24"/>
                <w:szCs w:val="24"/>
              </w:rPr>
              <w:t>questions</w:t>
            </w:r>
            <w:r w:rsidR="00D27934" w:rsidRPr="00AA2205">
              <w:rPr>
                <w:rFonts w:cstheme="minorHAnsi"/>
                <w:b/>
                <w:sz w:val="24"/>
                <w:szCs w:val="24"/>
              </w:rPr>
              <w:t xml:space="preserve"> and prompts</w:t>
            </w:r>
          </w:p>
        </w:tc>
      </w:tr>
      <w:tr w:rsidR="006A6EA0" w:rsidRPr="00AA2205" w14:paraId="037DD2F6" w14:textId="77777777" w:rsidTr="00D27934">
        <w:tc>
          <w:tcPr>
            <w:tcW w:w="3114" w:type="dxa"/>
            <w:shd w:val="clear" w:color="auto" w:fill="auto"/>
            <w:vAlign w:val="center"/>
          </w:tcPr>
          <w:p w14:paraId="2ACDD3FE" w14:textId="69903C5B" w:rsidR="006A6EA0" w:rsidRPr="00AA2205" w:rsidRDefault="006A6EA0" w:rsidP="00D27934">
            <w:pPr>
              <w:spacing w:after="0" w:line="240" w:lineRule="auto"/>
              <w:rPr>
                <w:rFonts w:cstheme="minorHAnsi"/>
                <w:bCs/>
              </w:rPr>
            </w:pPr>
            <w:r w:rsidRPr="00AA2205">
              <w:rPr>
                <w:rFonts w:cstheme="minorHAnsi"/>
                <w:bCs/>
              </w:rPr>
              <w:t>Can you tell me whether you have had to shield/self-isolate during the COVID-19 pandemic?</w:t>
            </w:r>
          </w:p>
        </w:tc>
        <w:tc>
          <w:tcPr>
            <w:tcW w:w="6520" w:type="dxa"/>
            <w:shd w:val="clear" w:color="auto" w:fill="auto"/>
          </w:tcPr>
          <w:p w14:paraId="354A6E7F" w14:textId="77777777" w:rsidR="006A6EA0" w:rsidRPr="00AA2205" w:rsidRDefault="006A6EA0" w:rsidP="0065728F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111B43" w:rsidRPr="00AA2205" w14:paraId="4B3A2F6D" w14:textId="77777777" w:rsidTr="00D27934">
        <w:tc>
          <w:tcPr>
            <w:tcW w:w="3114" w:type="dxa"/>
            <w:vAlign w:val="center"/>
          </w:tcPr>
          <w:p w14:paraId="252B7331" w14:textId="5D687062" w:rsidR="00111B43" w:rsidRPr="00AA2205" w:rsidRDefault="00111B43" w:rsidP="00D27934">
            <w:pPr>
              <w:spacing w:before="40"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 xml:space="preserve">Understanding and experiences </w:t>
            </w:r>
            <w:r w:rsidR="00196F7F" w:rsidRPr="00AA2205">
              <w:rPr>
                <w:rFonts w:cstheme="minorHAnsi"/>
              </w:rPr>
              <w:t xml:space="preserve">of managing </w:t>
            </w:r>
            <w:r w:rsidR="00CF5858" w:rsidRPr="00AA2205">
              <w:rPr>
                <w:rFonts w:cstheme="minorHAnsi"/>
              </w:rPr>
              <w:t>your</w:t>
            </w:r>
            <w:r w:rsidR="0065728F" w:rsidRPr="00AA2205">
              <w:rPr>
                <w:rFonts w:cstheme="minorHAnsi"/>
              </w:rPr>
              <w:t xml:space="preserve"> </w:t>
            </w:r>
            <w:r w:rsidR="00760479" w:rsidRPr="00AA2205">
              <w:rPr>
                <w:rFonts w:cstheme="minorHAnsi"/>
              </w:rPr>
              <w:t>health conditions</w:t>
            </w:r>
            <w:r w:rsidRPr="00AA2205">
              <w:rPr>
                <w:rFonts w:cstheme="minorHAnsi"/>
              </w:rPr>
              <w:t xml:space="preserve"> </w:t>
            </w:r>
            <w:r w:rsidR="00CF5858" w:rsidRPr="00AA2205">
              <w:rPr>
                <w:rFonts w:cstheme="minorHAnsi"/>
              </w:rPr>
              <w:t>– particularly HF during the</w:t>
            </w:r>
            <w:r w:rsidRPr="00AA2205">
              <w:rPr>
                <w:rFonts w:cstheme="minorHAnsi"/>
              </w:rPr>
              <w:t xml:space="preserve"> </w:t>
            </w:r>
            <w:r w:rsidR="00CF5858" w:rsidRPr="00AA2205">
              <w:rPr>
                <w:rFonts w:cstheme="minorHAnsi"/>
              </w:rPr>
              <w:t xml:space="preserve">COVID-19 </w:t>
            </w:r>
            <w:r w:rsidRPr="00AA2205">
              <w:rPr>
                <w:rFonts w:cstheme="minorHAnsi"/>
              </w:rPr>
              <w:t xml:space="preserve">pandemic </w:t>
            </w:r>
          </w:p>
        </w:tc>
        <w:tc>
          <w:tcPr>
            <w:tcW w:w="6520" w:type="dxa"/>
          </w:tcPr>
          <w:p w14:paraId="0EEEDCB2" w14:textId="2AD7AB26" w:rsidR="00111B43" w:rsidRPr="00AA2205" w:rsidRDefault="00111B43" w:rsidP="0065728F">
            <w:pPr>
              <w:spacing w:before="40"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 xml:space="preserve">It would be helpful if you could talk me </w:t>
            </w:r>
            <w:r w:rsidR="00424360" w:rsidRPr="00AA2205">
              <w:rPr>
                <w:rFonts w:cstheme="minorHAnsi"/>
              </w:rPr>
              <w:t>through your</w:t>
            </w:r>
            <w:r w:rsidRPr="00AA2205">
              <w:rPr>
                <w:rFonts w:cstheme="minorHAnsi"/>
              </w:rPr>
              <w:t xml:space="preserve"> experiences </w:t>
            </w:r>
            <w:r w:rsidR="00424360" w:rsidRPr="00AA2205">
              <w:rPr>
                <w:rFonts w:cstheme="minorHAnsi"/>
              </w:rPr>
              <w:t>of managing</w:t>
            </w:r>
            <w:r w:rsidRPr="00AA2205">
              <w:rPr>
                <w:rFonts w:cstheme="minorHAnsi"/>
              </w:rPr>
              <w:t xml:space="preserve"> </w:t>
            </w:r>
            <w:r w:rsidR="0065728F" w:rsidRPr="00AA2205">
              <w:rPr>
                <w:rFonts w:cstheme="minorHAnsi"/>
              </w:rPr>
              <w:t>your health since</w:t>
            </w:r>
            <w:r w:rsidRPr="00AA2205">
              <w:rPr>
                <w:rFonts w:cstheme="minorHAnsi"/>
              </w:rPr>
              <w:t xml:space="preserve"> the onset of the COVID-19 pandemic</w:t>
            </w:r>
            <w:r w:rsidR="009A3DFB" w:rsidRPr="00AA2205">
              <w:rPr>
                <w:rFonts w:cstheme="minorHAnsi"/>
              </w:rPr>
              <w:t>.</w:t>
            </w:r>
          </w:p>
          <w:p w14:paraId="7C954D7C" w14:textId="77777777" w:rsidR="00111B43" w:rsidRPr="00AA2205" w:rsidRDefault="00111B43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b/>
                <w:i/>
              </w:rPr>
              <w:t>Possible prompts</w:t>
            </w:r>
            <w:r w:rsidRPr="00AA2205">
              <w:rPr>
                <w:rFonts w:cstheme="minorHAnsi"/>
                <w:i/>
              </w:rPr>
              <w:t xml:space="preserve">: </w:t>
            </w:r>
          </w:p>
          <w:p w14:paraId="06CA906D" w14:textId="4634D4B4" w:rsidR="00111B43" w:rsidRPr="00AA2205" w:rsidRDefault="00760479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Can you tell </w:t>
            </w:r>
            <w:r w:rsidR="005B4490" w:rsidRPr="00AA2205">
              <w:rPr>
                <w:rFonts w:cstheme="minorHAnsi"/>
                <w:i/>
              </w:rPr>
              <w:t>m</w:t>
            </w:r>
            <w:r w:rsidRPr="00AA2205">
              <w:rPr>
                <w:rFonts w:cstheme="minorHAnsi"/>
                <w:i/>
              </w:rPr>
              <w:t xml:space="preserve">e </w:t>
            </w:r>
            <w:r w:rsidR="005B4490" w:rsidRPr="00AA2205">
              <w:rPr>
                <w:rFonts w:cstheme="minorHAnsi"/>
                <w:i/>
              </w:rPr>
              <w:t xml:space="preserve">a </w:t>
            </w:r>
            <w:r w:rsidRPr="00AA2205">
              <w:rPr>
                <w:rFonts w:cstheme="minorHAnsi"/>
                <w:i/>
              </w:rPr>
              <w:t>bit about t</w:t>
            </w:r>
            <w:r w:rsidR="00111B43" w:rsidRPr="00AA2205">
              <w:rPr>
                <w:rFonts w:cstheme="minorHAnsi"/>
                <w:i/>
              </w:rPr>
              <w:t>hings</w:t>
            </w:r>
            <w:r w:rsidR="00CA23C2" w:rsidRPr="00AA2205">
              <w:rPr>
                <w:rFonts w:cstheme="minorHAnsi"/>
                <w:i/>
              </w:rPr>
              <w:t xml:space="preserve"> that </w:t>
            </w:r>
            <w:r w:rsidR="007E7082" w:rsidRPr="00AA2205">
              <w:rPr>
                <w:rFonts w:cstheme="minorHAnsi"/>
                <w:i/>
              </w:rPr>
              <w:t>have affected how</w:t>
            </w:r>
            <w:r w:rsidRPr="00AA2205">
              <w:rPr>
                <w:rFonts w:cstheme="minorHAnsi"/>
                <w:i/>
              </w:rPr>
              <w:t xml:space="preserve"> you </w:t>
            </w:r>
            <w:r w:rsidR="00CA23C2" w:rsidRPr="00AA2205">
              <w:rPr>
                <w:rFonts w:cstheme="minorHAnsi"/>
                <w:i/>
              </w:rPr>
              <w:t xml:space="preserve">manage </w:t>
            </w:r>
            <w:r w:rsidRPr="00AA2205">
              <w:rPr>
                <w:rFonts w:cstheme="minorHAnsi"/>
                <w:i/>
              </w:rPr>
              <w:t>your health</w:t>
            </w:r>
            <w:r w:rsidR="00CA23C2" w:rsidRPr="00AA2205">
              <w:rPr>
                <w:rFonts w:cstheme="minorHAnsi"/>
                <w:i/>
              </w:rPr>
              <w:t>/heart condition</w:t>
            </w:r>
            <w:r w:rsidR="00196F7F" w:rsidRPr="00AA2205">
              <w:rPr>
                <w:rFonts w:cstheme="minorHAnsi"/>
                <w:i/>
              </w:rPr>
              <w:t xml:space="preserve"> </w:t>
            </w:r>
            <w:r w:rsidR="00111B43" w:rsidRPr="00AA2205">
              <w:rPr>
                <w:rFonts w:cstheme="minorHAnsi"/>
                <w:i/>
              </w:rPr>
              <w:t xml:space="preserve">during this time </w:t>
            </w:r>
            <w:r w:rsidR="009A3DFB" w:rsidRPr="00AA2205">
              <w:rPr>
                <w:rFonts w:cstheme="minorHAnsi"/>
                <w:i/>
              </w:rPr>
              <w:t>(e.g. made more difficult/easier)?</w:t>
            </w:r>
          </w:p>
          <w:p w14:paraId="24135B2C" w14:textId="77777777" w:rsidR="00760479" w:rsidRPr="00AA2205" w:rsidRDefault="00760479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Can you tell </w:t>
            </w:r>
            <w:r w:rsidR="005B4490" w:rsidRPr="00AA2205">
              <w:rPr>
                <w:rFonts w:cstheme="minorHAnsi"/>
                <w:i/>
              </w:rPr>
              <w:t>m</w:t>
            </w:r>
            <w:r w:rsidRPr="00AA2205">
              <w:rPr>
                <w:rFonts w:cstheme="minorHAnsi"/>
                <w:i/>
              </w:rPr>
              <w:t xml:space="preserve">e </w:t>
            </w:r>
            <w:r w:rsidR="00196F7F" w:rsidRPr="00AA2205">
              <w:rPr>
                <w:rFonts w:cstheme="minorHAnsi"/>
                <w:i/>
              </w:rPr>
              <w:t xml:space="preserve">a </w:t>
            </w:r>
            <w:r w:rsidRPr="00AA2205">
              <w:rPr>
                <w:rFonts w:cstheme="minorHAnsi"/>
                <w:i/>
              </w:rPr>
              <w:t>bit</w:t>
            </w:r>
            <w:r w:rsidR="00424360" w:rsidRPr="00AA2205">
              <w:rPr>
                <w:rFonts w:cstheme="minorHAnsi"/>
                <w:i/>
              </w:rPr>
              <w:t xml:space="preserve"> about how you are </w:t>
            </w:r>
            <w:r w:rsidRPr="00AA2205">
              <w:rPr>
                <w:rFonts w:cstheme="minorHAnsi"/>
                <w:i/>
              </w:rPr>
              <w:t>managing you</w:t>
            </w:r>
            <w:r w:rsidR="005B4490" w:rsidRPr="00AA2205">
              <w:rPr>
                <w:rFonts w:cstheme="minorHAnsi"/>
                <w:i/>
              </w:rPr>
              <w:t>r</w:t>
            </w:r>
          </w:p>
          <w:p w14:paraId="159D7BF5" w14:textId="58D17B76" w:rsidR="00111B43" w:rsidRPr="00AA2205" w:rsidRDefault="00111B43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Medication</w:t>
            </w:r>
            <w:r w:rsidR="00CF5858" w:rsidRPr="00AA2205">
              <w:rPr>
                <w:rFonts w:cstheme="minorHAnsi"/>
                <w:i/>
              </w:rPr>
              <w:t xml:space="preserve"> (ordering prescriptions; getting medication) and medication review</w:t>
            </w:r>
          </w:p>
          <w:p w14:paraId="55A918BB" w14:textId="4D5FC2DE" w:rsidR="00111B43" w:rsidRPr="00AA2205" w:rsidRDefault="00CF5858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Activity/</w:t>
            </w:r>
            <w:r w:rsidR="007E7082" w:rsidRPr="00AA2205">
              <w:rPr>
                <w:rFonts w:cstheme="minorHAnsi"/>
                <w:i/>
              </w:rPr>
              <w:t>Exercis</w:t>
            </w:r>
            <w:r w:rsidRPr="00AA2205">
              <w:rPr>
                <w:rFonts w:cstheme="minorHAnsi"/>
                <w:i/>
              </w:rPr>
              <w:t>e</w:t>
            </w:r>
            <w:r w:rsidR="007E7082" w:rsidRPr="00AA2205">
              <w:rPr>
                <w:rFonts w:cstheme="minorHAnsi"/>
                <w:i/>
              </w:rPr>
              <w:t>/</w:t>
            </w:r>
            <w:r w:rsidR="00111B43" w:rsidRPr="00AA2205">
              <w:rPr>
                <w:rFonts w:cstheme="minorHAnsi"/>
                <w:i/>
              </w:rPr>
              <w:t xml:space="preserve"> diet</w:t>
            </w:r>
          </w:p>
          <w:p w14:paraId="532696A6" w14:textId="777A4AE3" w:rsidR="00111B43" w:rsidRPr="00AA2205" w:rsidRDefault="00111B43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Routine check-ups –</w:t>
            </w:r>
            <w:r w:rsidR="001857D8" w:rsidRPr="00AA2205">
              <w:rPr>
                <w:rFonts w:cstheme="minorHAnsi"/>
                <w:i/>
              </w:rPr>
              <w:t xml:space="preserve"> potential to explore treatment avoidance due to fear of the virus</w:t>
            </w:r>
            <w:r w:rsidRPr="00AA2205">
              <w:rPr>
                <w:rFonts w:cstheme="minorHAnsi"/>
                <w:i/>
              </w:rPr>
              <w:t xml:space="preserve"> </w:t>
            </w:r>
          </w:p>
          <w:p w14:paraId="2997CB52" w14:textId="4A45CD14" w:rsidR="00CF5858" w:rsidRPr="00AA2205" w:rsidRDefault="00CF5858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Contact with  general practice (explore what contacts person normally has)</w:t>
            </w:r>
          </w:p>
          <w:p w14:paraId="72D961D6" w14:textId="6D6C6DE8" w:rsidR="00CF5858" w:rsidRPr="00AA2205" w:rsidRDefault="00CF5858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Contact with other services (</w:t>
            </w:r>
            <w:proofErr w:type="spellStart"/>
            <w:r w:rsidRPr="00AA2205">
              <w:rPr>
                <w:rFonts w:cstheme="minorHAnsi"/>
                <w:i/>
              </w:rPr>
              <w:t>eg</w:t>
            </w:r>
            <w:proofErr w:type="spellEnd"/>
            <w:r w:rsidRPr="00AA2205">
              <w:rPr>
                <w:rFonts w:cstheme="minorHAnsi"/>
                <w:i/>
              </w:rPr>
              <w:t xml:space="preserve"> social prescribing) </w:t>
            </w:r>
          </w:p>
          <w:p w14:paraId="07CA21F5" w14:textId="77777777" w:rsidR="005675C3" w:rsidRPr="00AA2205" w:rsidRDefault="005675C3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Have you accessed any resources to help you during this time?</w:t>
            </w:r>
          </w:p>
          <w:p w14:paraId="544F0B55" w14:textId="7EA5034A" w:rsidR="005675C3" w:rsidRPr="00AA2205" w:rsidRDefault="00196F7F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Can you tell me how prepared you felt to manage your HF/health during this time </w:t>
            </w:r>
            <w:r w:rsidR="00CA23C2" w:rsidRPr="00AA2205">
              <w:rPr>
                <w:rFonts w:cstheme="minorHAnsi"/>
                <w:i/>
              </w:rPr>
              <w:t>(</w:t>
            </w:r>
            <w:r w:rsidR="007E7082" w:rsidRPr="00AA2205">
              <w:rPr>
                <w:rFonts w:cstheme="minorHAnsi"/>
                <w:i/>
              </w:rPr>
              <w:t>exploring issues</w:t>
            </w:r>
            <w:r w:rsidR="00CA23C2" w:rsidRPr="00AA2205">
              <w:rPr>
                <w:rFonts w:cstheme="minorHAnsi"/>
                <w:i/>
              </w:rPr>
              <w:t xml:space="preserve"> around control/uncertainty</w:t>
            </w:r>
            <w:r w:rsidR="00580C14" w:rsidRPr="00AA2205">
              <w:rPr>
                <w:rFonts w:cstheme="minorHAnsi"/>
                <w:i/>
              </w:rPr>
              <w:t>/agency</w:t>
            </w:r>
            <w:r w:rsidR="00424360" w:rsidRPr="00AA2205">
              <w:rPr>
                <w:rFonts w:cstheme="minorHAnsi"/>
                <w:i/>
              </w:rPr>
              <w:t>)</w:t>
            </w:r>
            <w:r w:rsidR="009A3DFB" w:rsidRPr="00AA2205">
              <w:rPr>
                <w:rFonts w:cstheme="minorHAnsi"/>
                <w:i/>
              </w:rPr>
              <w:t>?</w:t>
            </w:r>
          </w:p>
          <w:p w14:paraId="1B7C19B5" w14:textId="54EE84C5" w:rsidR="005675C3" w:rsidRPr="00AA2205" w:rsidRDefault="005675C3" w:rsidP="0065728F">
            <w:pPr>
              <w:spacing w:before="40" w:after="0" w:line="240" w:lineRule="auto"/>
              <w:rPr>
                <w:rFonts w:cstheme="minorHAnsi"/>
                <w:i/>
              </w:rPr>
            </w:pPr>
          </w:p>
          <w:p w14:paraId="5D685B7F" w14:textId="3C866186" w:rsidR="005675C3" w:rsidRPr="00AA2205" w:rsidRDefault="005675C3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What (if any) has been the main challenge for you during this time?</w:t>
            </w:r>
          </w:p>
          <w:p w14:paraId="3DF757C2" w14:textId="77777777" w:rsidR="005675C3" w:rsidRPr="00AA2205" w:rsidRDefault="005675C3" w:rsidP="0065728F">
            <w:pPr>
              <w:spacing w:before="40" w:after="0" w:line="240" w:lineRule="auto"/>
              <w:rPr>
                <w:rFonts w:cstheme="minorHAnsi"/>
                <w:i/>
              </w:rPr>
            </w:pPr>
          </w:p>
          <w:p w14:paraId="41C8B0FA" w14:textId="693666AE" w:rsidR="005675C3" w:rsidRPr="00AA2205" w:rsidRDefault="00CF5858" w:rsidP="0065728F">
            <w:p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Can you tell me whether you have had any support from family/friends to manage your health?</w:t>
            </w:r>
          </w:p>
        </w:tc>
      </w:tr>
      <w:tr w:rsidR="00111B43" w:rsidRPr="00AA2205" w14:paraId="7E2123AF" w14:textId="77777777" w:rsidTr="00D27934">
        <w:tc>
          <w:tcPr>
            <w:tcW w:w="3114" w:type="dxa"/>
            <w:vAlign w:val="center"/>
          </w:tcPr>
          <w:p w14:paraId="6021F3B6" w14:textId="0AAC4D13" w:rsidR="00111B43" w:rsidRPr="00AA2205" w:rsidRDefault="00111B43" w:rsidP="00D27934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>Perceptions of care/service delivery during a pandemic</w:t>
            </w:r>
          </w:p>
        </w:tc>
        <w:tc>
          <w:tcPr>
            <w:tcW w:w="6520" w:type="dxa"/>
          </w:tcPr>
          <w:p w14:paraId="118F7845" w14:textId="21312B3E" w:rsidR="00111B43" w:rsidRPr="00AA2205" w:rsidRDefault="00111B43" w:rsidP="0065728F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 xml:space="preserve">Can you tell me about how health professionals </w:t>
            </w:r>
            <w:r w:rsidR="00CF5858" w:rsidRPr="00AA2205">
              <w:rPr>
                <w:rFonts w:cstheme="minorHAnsi"/>
              </w:rPr>
              <w:t xml:space="preserve">have been </w:t>
            </w:r>
            <w:r w:rsidRPr="00AA2205">
              <w:rPr>
                <w:rFonts w:cstheme="minorHAnsi"/>
              </w:rPr>
              <w:t>involved in treating</w:t>
            </w:r>
            <w:r w:rsidR="00424360" w:rsidRPr="00AA2205">
              <w:rPr>
                <w:rFonts w:cstheme="minorHAnsi"/>
              </w:rPr>
              <w:t xml:space="preserve">/managing your </w:t>
            </w:r>
            <w:r w:rsidR="00CA23C2" w:rsidRPr="00AA2205">
              <w:rPr>
                <w:rFonts w:cstheme="minorHAnsi"/>
              </w:rPr>
              <w:t>health/heart condition since the onset of the COVID-19 pandemic</w:t>
            </w:r>
            <w:r w:rsidR="009A3DFB" w:rsidRPr="00AA2205">
              <w:rPr>
                <w:rFonts w:cstheme="minorHAnsi"/>
              </w:rPr>
              <w:t>?</w:t>
            </w:r>
          </w:p>
          <w:p w14:paraId="480598CD" w14:textId="0A5829B9" w:rsidR="00CA23C2" w:rsidRPr="00AA2205" w:rsidRDefault="00424360" w:rsidP="0065728F">
            <w:pPr>
              <w:spacing w:after="0" w:line="240" w:lineRule="auto"/>
              <w:rPr>
                <w:rFonts w:cstheme="minorHAnsi"/>
                <w:b/>
                <w:i/>
              </w:rPr>
            </w:pPr>
            <w:r w:rsidRPr="00AA2205">
              <w:rPr>
                <w:rFonts w:cstheme="minorHAnsi"/>
                <w:b/>
                <w:i/>
              </w:rPr>
              <w:t>Possible prompts</w:t>
            </w:r>
            <w:r w:rsidR="00CA23C2" w:rsidRPr="00AA2205">
              <w:rPr>
                <w:rFonts w:cstheme="minorHAnsi"/>
                <w:b/>
                <w:i/>
              </w:rPr>
              <w:t xml:space="preserve"> </w:t>
            </w:r>
          </w:p>
          <w:p w14:paraId="73456217" w14:textId="0213F5B9" w:rsidR="005675C3" w:rsidRPr="00AA2205" w:rsidRDefault="005675C3" w:rsidP="0065728F">
            <w:pPr>
              <w:spacing w:after="0" w:line="240" w:lineRule="auto"/>
              <w:rPr>
                <w:rFonts w:cstheme="minorHAnsi"/>
                <w:b/>
                <w:i/>
              </w:rPr>
            </w:pPr>
            <w:r w:rsidRPr="00AA2205">
              <w:rPr>
                <w:rFonts w:cstheme="minorHAnsi"/>
                <w:b/>
                <w:i/>
              </w:rPr>
              <w:t xml:space="preserve">Who has been involved? How? </w:t>
            </w:r>
          </w:p>
          <w:p w14:paraId="19C3D0FC" w14:textId="77777777" w:rsidR="00CA23C2" w:rsidRPr="00AA2205" w:rsidRDefault="00CA23C2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Access and/or willingness to attend  general practice/ HF services/outpatient appointments </w:t>
            </w:r>
          </w:p>
          <w:p w14:paraId="0835053A" w14:textId="642718D0" w:rsidR="00196F7F" w:rsidRPr="00AA2205" w:rsidRDefault="009A3DFB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Views </w:t>
            </w:r>
            <w:r w:rsidR="005B4490" w:rsidRPr="00AA2205">
              <w:rPr>
                <w:rFonts w:cstheme="minorHAnsi"/>
                <w:i/>
              </w:rPr>
              <w:t xml:space="preserve">&amp; </w:t>
            </w:r>
            <w:r w:rsidR="00196F7F" w:rsidRPr="00AA2205">
              <w:rPr>
                <w:rFonts w:cstheme="minorHAnsi"/>
                <w:i/>
              </w:rPr>
              <w:t>experience</w:t>
            </w:r>
            <w:r w:rsidR="005B4490" w:rsidRPr="00AA2205">
              <w:rPr>
                <w:rFonts w:cstheme="minorHAnsi"/>
                <w:i/>
              </w:rPr>
              <w:t xml:space="preserve">s of </w:t>
            </w:r>
            <w:r w:rsidR="00196F7F" w:rsidRPr="00AA2205">
              <w:rPr>
                <w:rFonts w:cstheme="minorHAnsi"/>
                <w:i/>
              </w:rPr>
              <w:t xml:space="preserve"> telehealth or telephone consultations</w:t>
            </w:r>
            <w:r w:rsidR="00CF5858" w:rsidRPr="00AA2205">
              <w:rPr>
                <w:rFonts w:cstheme="minorHAnsi"/>
                <w:i/>
              </w:rPr>
              <w:t xml:space="preserve"> / video consultations</w:t>
            </w:r>
          </w:p>
          <w:p w14:paraId="41074331" w14:textId="15F87222" w:rsidR="00CF5858" w:rsidRPr="00AA2205" w:rsidRDefault="00CF5858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Experiences of on-line contact with practices</w:t>
            </w:r>
          </w:p>
          <w:p w14:paraId="751645F4" w14:textId="73E9ACE7" w:rsidR="00196F7F" w:rsidRPr="00AA2205" w:rsidRDefault="00196F7F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Explore </w:t>
            </w:r>
            <w:r w:rsidR="009A3DFB" w:rsidRPr="00AA2205">
              <w:rPr>
                <w:rFonts w:cstheme="minorHAnsi"/>
                <w:i/>
              </w:rPr>
              <w:t>concerns/</w:t>
            </w:r>
            <w:r w:rsidR="0066474D" w:rsidRPr="00AA2205">
              <w:rPr>
                <w:rFonts w:cstheme="minorHAnsi"/>
                <w:i/>
              </w:rPr>
              <w:t xml:space="preserve">preferences </w:t>
            </w:r>
            <w:r w:rsidR="005B4490" w:rsidRPr="00AA2205">
              <w:rPr>
                <w:rFonts w:cstheme="minorHAnsi"/>
                <w:i/>
              </w:rPr>
              <w:t xml:space="preserve">compared to </w:t>
            </w:r>
            <w:r w:rsidRPr="00AA2205">
              <w:rPr>
                <w:rFonts w:cstheme="minorHAnsi"/>
                <w:i/>
              </w:rPr>
              <w:t xml:space="preserve"> face-to-face consultations</w:t>
            </w:r>
          </w:p>
          <w:p w14:paraId="72869135" w14:textId="09E0B08D" w:rsidR="0066474D" w:rsidRPr="00AA2205" w:rsidRDefault="009A3DFB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Explore s</w:t>
            </w:r>
            <w:r w:rsidR="0066474D" w:rsidRPr="00AA2205">
              <w:rPr>
                <w:rFonts w:cstheme="minorHAnsi"/>
                <w:i/>
              </w:rPr>
              <w:t xml:space="preserve">afety netting measures- what action would you take if health deteriorates </w:t>
            </w:r>
            <w:r w:rsidR="00580C14" w:rsidRPr="00AA2205">
              <w:rPr>
                <w:rFonts w:cstheme="minorHAnsi"/>
                <w:i/>
              </w:rPr>
              <w:t>(may</w:t>
            </w:r>
            <w:r w:rsidR="0066474D" w:rsidRPr="00AA2205">
              <w:rPr>
                <w:rFonts w:cstheme="minorHAnsi"/>
                <w:i/>
              </w:rPr>
              <w:t xml:space="preserve"> avoid hospital due to fear</w:t>
            </w:r>
            <w:r w:rsidR="00580C14" w:rsidRPr="00AA2205">
              <w:rPr>
                <w:rFonts w:cstheme="minorHAnsi"/>
                <w:i/>
              </w:rPr>
              <w:t xml:space="preserve"> of infection, explore</w:t>
            </w:r>
            <w:r w:rsidR="0066474D" w:rsidRPr="00AA2205">
              <w:rPr>
                <w:rFonts w:cstheme="minorHAnsi"/>
                <w:i/>
              </w:rPr>
              <w:t xml:space="preserve"> what </w:t>
            </w:r>
            <w:r w:rsidR="005B4490" w:rsidRPr="00AA2205">
              <w:rPr>
                <w:rFonts w:cstheme="minorHAnsi"/>
                <w:i/>
              </w:rPr>
              <w:t>step</w:t>
            </w:r>
            <w:r w:rsidR="0066474D" w:rsidRPr="00AA2205">
              <w:rPr>
                <w:rFonts w:cstheme="minorHAnsi"/>
                <w:i/>
              </w:rPr>
              <w:t>s are in place?)</w:t>
            </w:r>
            <w:r w:rsidR="00C15BFF" w:rsidRPr="00AA2205">
              <w:rPr>
                <w:rFonts w:cstheme="minorHAnsi"/>
                <w:i/>
              </w:rPr>
              <w:t xml:space="preserve"> </w:t>
            </w:r>
            <w:r w:rsidR="00CF5858" w:rsidRPr="00AA2205">
              <w:rPr>
                <w:rFonts w:cstheme="minorHAnsi"/>
                <w:i/>
              </w:rPr>
              <w:t>– any experience of emergency services?</w:t>
            </w:r>
          </w:p>
          <w:p w14:paraId="2F7D89ED" w14:textId="22FD446A" w:rsidR="00C15BFF" w:rsidRPr="00AA2205" w:rsidRDefault="005675C3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Do you have an action plan? (If yes)Can you tell me about it?</w:t>
            </w:r>
          </w:p>
        </w:tc>
      </w:tr>
    </w:tbl>
    <w:p w14:paraId="4DFFCE0A" w14:textId="77777777" w:rsidR="00D27934" w:rsidRPr="00AA2205" w:rsidRDefault="00D27934"/>
    <w:tbl>
      <w:tblPr>
        <w:tblStyle w:val="TableGrid11"/>
        <w:tblpPr w:leftFromText="180" w:rightFromText="180" w:vertAnchor="page" w:horzAnchor="margin" w:tblpY="2026"/>
        <w:tblW w:w="9634" w:type="dxa"/>
        <w:tblLook w:val="04A0" w:firstRow="1" w:lastRow="0" w:firstColumn="1" w:lastColumn="0" w:noHBand="0" w:noVBand="1"/>
      </w:tblPr>
      <w:tblGrid>
        <w:gridCol w:w="3114"/>
        <w:gridCol w:w="6520"/>
      </w:tblGrid>
      <w:tr w:rsidR="00CA23C2" w:rsidRPr="00AA2205" w14:paraId="6A374A81" w14:textId="77777777" w:rsidTr="00D27934">
        <w:tc>
          <w:tcPr>
            <w:tcW w:w="3114" w:type="dxa"/>
            <w:vAlign w:val="center"/>
          </w:tcPr>
          <w:p w14:paraId="5CE98C50" w14:textId="670E08AF" w:rsidR="00CA23C2" w:rsidRPr="00AA2205" w:rsidRDefault="00CA23C2" w:rsidP="00D27934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lastRenderedPageBreak/>
              <w:t xml:space="preserve">Perceptions on coping/ psycho-social impact of managing </w:t>
            </w:r>
            <w:r w:rsidR="001E05D6" w:rsidRPr="00AA2205">
              <w:rPr>
                <w:rFonts w:cstheme="minorHAnsi"/>
              </w:rPr>
              <w:t xml:space="preserve">long-term health </w:t>
            </w:r>
            <w:r w:rsidRPr="00AA2205">
              <w:rPr>
                <w:rFonts w:cstheme="minorHAnsi"/>
              </w:rPr>
              <w:t>conditions during a pandemic</w:t>
            </w:r>
          </w:p>
        </w:tc>
        <w:tc>
          <w:tcPr>
            <w:tcW w:w="6520" w:type="dxa"/>
          </w:tcPr>
          <w:p w14:paraId="06B8CE54" w14:textId="4F60D915" w:rsidR="00580C14" w:rsidRPr="00AA2205" w:rsidRDefault="0066474D" w:rsidP="0065728F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 xml:space="preserve">Can you tell me about any particular concerns you have had since the onset of the </w:t>
            </w:r>
            <w:r w:rsidR="009A3DFB" w:rsidRPr="00AA2205">
              <w:rPr>
                <w:rFonts w:cstheme="minorHAnsi"/>
              </w:rPr>
              <w:t>pandemic (</w:t>
            </w:r>
            <w:r w:rsidR="00424360" w:rsidRPr="00AA2205">
              <w:rPr>
                <w:rFonts w:cstheme="minorHAnsi"/>
              </w:rPr>
              <w:t xml:space="preserve">e.g. </w:t>
            </w:r>
            <w:r w:rsidR="00580C14" w:rsidRPr="00AA2205">
              <w:rPr>
                <w:rFonts w:cstheme="minorHAnsi"/>
              </w:rPr>
              <w:t>financial, social</w:t>
            </w:r>
            <w:r w:rsidR="00424360" w:rsidRPr="00AA2205">
              <w:rPr>
                <w:rFonts w:cstheme="minorHAnsi"/>
              </w:rPr>
              <w:t xml:space="preserve">, </w:t>
            </w:r>
            <w:r w:rsidR="009A3DFB" w:rsidRPr="00AA2205">
              <w:rPr>
                <w:rFonts w:cstheme="minorHAnsi"/>
              </w:rPr>
              <w:t>and emotional</w:t>
            </w:r>
            <w:r w:rsidR="00424360" w:rsidRPr="00AA2205">
              <w:rPr>
                <w:rFonts w:cstheme="minorHAnsi"/>
              </w:rPr>
              <w:t>)</w:t>
            </w:r>
            <w:r w:rsidR="009A3DFB" w:rsidRPr="00AA2205">
              <w:rPr>
                <w:rFonts w:cstheme="minorHAnsi"/>
              </w:rPr>
              <w:t>?</w:t>
            </w:r>
          </w:p>
          <w:p w14:paraId="7AD02A41" w14:textId="77777777" w:rsidR="00580C14" w:rsidRPr="00AA2205" w:rsidRDefault="00424360" w:rsidP="0065728F">
            <w:pPr>
              <w:spacing w:after="0" w:line="240" w:lineRule="auto"/>
              <w:rPr>
                <w:rFonts w:cstheme="minorHAnsi"/>
                <w:b/>
                <w:i/>
              </w:rPr>
            </w:pPr>
            <w:r w:rsidRPr="00AA2205">
              <w:rPr>
                <w:rFonts w:cstheme="minorHAnsi"/>
                <w:b/>
                <w:i/>
              </w:rPr>
              <w:t>Possible prompts</w:t>
            </w:r>
          </w:p>
          <w:p w14:paraId="1EF1F33B" w14:textId="2C36173D" w:rsidR="0066474D" w:rsidRPr="00AA2205" w:rsidRDefault="0066474D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Is there anything that you have found helpful/unhelpful in keeping your spirit</w:t>
            </w:r>
            <w:r w:rsidR="009A3DFB" w:rsidRPr="00AA2205">
              <w:rPr>
                <w:rFonts w:cstheme="minorHAnsi"/>
                <w:i/>
              </w:rPr>
              <w:t>s</w:t>
            </w:r>
            <w:r w:rsidRPr="00AA2205">
              <w:rPr>
                <w:rFonts w:cstheme="minorHAnsi"/>
                <w:i/>
              </w:rPr>
              <w:t xml:space="preserve"> up?</w:t>
            </w:r>
            <w:r w:rsidR="009A3DFB" w:rsidRPr="00AA2205">
              <w:rPr>
                <w:rFonts w:cstheme="minorHAnsi"/>
                <w:i/>
              </w:rPr>
              <w:t xml:space="preserve"> (e.g. </w:t>
            </w:r>
            <w:r w:rsidR="00424360" w:rsidRPr="00AA2205">
              <w:rPr>
                <w:rFonts w:cstheme="minorHAnsi"/>
                <w:i/>
              </w:rPr>
              <w:t>suppo</w:t>
            </w:r>
            <w:r w:rsidR="009A3DFB" w:rsidRPr="00AA2205">
              <w:rPr>
                <w:rFonts w:cstheme="minorHAnsi"/>
                <w:i/>
              </w:rPr>
              <w:t>rt from family/ other networks/</w:t>
            </w:r>
            <w:r w:rsidR="005B4490" w:rsidRPr="00AA2205">
              <w:rPr>
                <w:rFonts w:cstheme="minorHAnsi"/>
                <w:i/>
              </w:rPr>
              <w:t>P</w:t>
            </w:r>
            <w:r w:rsidR="00424360" w:rsidRPr="00AA2205">
              <w:rPr>
                <w:rFonts w:cstheme="minorHAnsi"/>
                <w:i/>
              </w:rPr>
              <w:t xml:space="preserve">umping </w:t>
            </w:r>
            <w:proofErr w:type="spellStart"/>
            <w:r w:rsidR="005B4490" w:rsidRPr="00AA2205">
              <w:rPr>
                <w:rFonts w:cstheme="minorHAnsi"/>
                <w:i/>
              </w:rPr>
              <w:t>M</w:t>
            </w:r>
            <w:r w:rsidR="00424360" w:rsidRPr="00AA2205">
              <w:rPr>
                <w:rFonts w:cstheme="minorHAnsi"/>
                <w:i/>
              </w:rPr>
              <w:t>arve</w:t>
            </w:r>
            <w:r w:rsidR="005B4490" w:rsidRPr="00AA2205">
              <w:rPr>
                <w:rFonts w:cstheme="minorHAnsi"/>
                <w:i/>
              </w:rPr>
              <w:t>l</w:t>
            </w:r>
            <w:r w:rsidR="00424360" w:rsidRPr="00AA2205">
              <w:rPr>
                <w:rFonts w:cstheme="minorHAnsi"/>
                <w:i/>
              </w:rPr>
              <w:t>lous</w:t>
            </w:r>
            <w:proofErr w:type="spellEnd"/>
            <w:r w:rsidR="00A82EAA" w:rsidRPr="00AA2205">
              <w:rPr>
                <w:rFonts w:cstheme="minorHAnsi"/>
                <w:i/>
              </w:rPr>
              <w:t>/internet resources</w:t>
            </w:r>
            <w:r w:rsidR="00424360" w:rsidRPr="00AA2205">
              <w:rPr>
                <w:rFonts w:cstheme="minorHAnsi"/>
                <w:i/>
              </w:rPr>
              <w:t>)</w:t>
            </w:r>
          </w:p>
          <w:p w14:paraId="5F701736" w14:textId="526ABED0" w:rsidR="00C15BFF" w:rsidRPr="00AA2205" w:rsidRDefault="0066474D" w:rsidP="009A3DFB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Can you tell me a bit about </w:t>
            </w:r>
            <w:r w:rsidR="009A3DFB" w:rsidRPr="00AA2205">
              <w:rPr>
                <w:rFonts w:cstheme="minorHAnsi"/>
                <w:i/>
              </w:rPr>
              <w:t>any information</w:t>
            </w:r>
            <w:r w:rsidRPr="00AA2205">
              <w:rPr>
                <w:rFonts w:cstheme="minorHAnsi"/>
                <w:i/>
              </w:rPr>
              <w:t xml:space="preserve"> you have received or resources you have accessed </w:t>
            </w:r>
            <w:r w:rsidR="009A3DFB" w:rsidRPr="00AA2205">
              <w:rPr>
                <w:rFonts w:cstheme="minorHAnsi"/>
                <w:i/>
              </w:rPr>
              <w:t>about managing your health during the pandemic? How helpful have these been?</w:t>
            </w:r>
          </w:p>
        </w:tc>
      </w:tr>
      <w:tr w:rsidR="00111B43" w:rsidRPr="00AA2205" w14:paraId="7451B637" w14:textId="77777777" w:rsidTr="00D27934">
        <w:tc>
          <w:tcPr>
            <w:tcW w:w="3114" w:type="dxa"/>
            <w:vAlign w:val="center"/>
          </w:tcPr>
          <w:p w14:paraId="47ABFC9D" w14:textId="20701BDC" w:rsidR="00111B43" w:rsidRPr="00AA2205" w:rsidRDefault="00111B43" w:rsidP="00D27934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>Perceptions on the expected consequences of the pandemic</w:t>
            </w:r>
            <w:r w:rsidR="00580C14" w:rsidRPr="00AA2205">
              <w:rPr>
                <w:rFonts w:cstheme="minorHAnsi"/>
              </w:rPr>
              <w:t xml:space="preserve"> and preferences/needs for a future return to ‘normal</w:t>
            </w:r>
            <w:r w:rsidR="005B4490" w:rsidRPr="00AA2205">
              <w:rPr>
                <w:rFonts w:cstheme="minorHAnsi"/>
              </w:rPr>
              <w:t>.</w:t>
            </w:r>
            <w:r w:rsidR="00580C14" w:rsidRPr="00AA2205">
              <w:rPr>
                <w:rFonts w:cstheme="minorHAnsi"/>
              </w:rPr>
              <w:t>’</w:t>
            </w:r>
          </w:p>
        </w:tc>
        <w:tc>
          <w:tcPr>
            <w:tcW w:w="6520" w:type="dxa"/>
          </w:tcPr>
          <w:p w14:paraId="2C06EDA0" w14:textId="38D8C99A" w:rsidR="00C15BFF" w:rsidRPr="00AA2205" w:rsidRDefault="00424360" w:rsidP="0065728F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>Are there any things that have worked well for you</w:t>
            </w:r>
            <w:r w:rsidR="00C15BFF" w:rsidRPr="00AA2205">
              <w:rPr>
                <w:rFonts w:cstheme="minorHAnsi"/>
              </w:rPr>
              <w:t>/ or</w:t>
            </w:r>
            <w:r w:rsidR="009A3DFB" w:rsidRPr="00AA2205">
              <w:rPr>
                <w:rFonts w:cstheme="minorHAnsi"/>
              </w:rPr>
              <w:t xml:space="preserve"> not worked </w:t>
            </w:r>
            <w:r w:rsidRPr="00AA2205">
              <w:rPr>
                <w:rFonts w:cstheme="minorHAnsi"/>
              </w:rPr>
              <w:t xml:space="preserve">well during this </w:t>
            </w:r>
            <w:r w:rsidR="00C15BFF" w:rsidRPr="00AA2205">
              <w:rPr>
                <w:rFonts w:cstheme="minorHAnsi"/>
              </w:rPr>
              <w:t>pandemic</w:t>
            </w:r>
            <w:r w:rsidR="009A3DFB" w:rsidRPr="00AA2205">
              <w:rPr>
                <w:rFonts w:cstheme="minorHAnsi"/>
              </w:rPr>
              <w:t>?</w:t>
            </w:r>
          </w:p>
          <w:p w14:paraId="20D6DDC1" w14:textId="463E0B2A" w:rsidR="00111B43" w:rsidRPr="00AA2205" w:rsidRDefault="00C15BFF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(include all health service</w:t>
            </w:r>
            <w:r w:rsidR="009A3DFB" w:rsidRPr="00AA2205">
              <w:rPr>
                <w:rFonts w:cstheme="minorHAnsi"/>
                <w:i/>
              </w:rPr>
              <w:t>s</w:t>
            </w:r>
            <w:r w:rsidRPr="00AA2205">
              <w:rPr>
                <w:rFonts w:cstheme="minorHAnsi"/>
                <w:i/>
              </w:rPr>
              <w:t xml:space="preserve"> and formal and informal support networks)</w:t>
            </w:r>
          </w:p>
          <w:p w14:paraId="6E060BA7" w14:textId="52C65DF2" w:rsidR="00C15BFF" w:rsidRPr="00AA2205" w:rsidRDefault="00C15BFF" w:rsidP="0065728F">
            <w:pPr>
              <w:spacing w:after="0" w:line="240" w:lineRule="auto"/>
              <w:rPr>
                <w:rFonts w:cstheme="minorHAnsi"/>
                <w:b/>
                <w:i/>
              </w:rPr>
            </w:pPr>
            <w:r w:rsidRPr="00AA2205">
              <w:rPr>
                <w:rFonts w:cstheme="minorHAnsi"/>
                <w:b/>
                <w:i/>
              </w:rPr>
              <w:t xml:space="preserve">Possible prompts </w:t>
            </w:r>
          </w:p>
          <w:p w14:paraId="1F0EFF69" w14:textId="66AA1D11" w:rsidR="005675C3" w:rsidRPr="00AA2205" w:rsidRDefault="005675C3" w:rsidP="0065728F">
            <w:pPr>
              <w:spacing w:after="0" w:line="240" w:lineRule="auto"/>
              <w:rPr>
                <w:rFonts w:cstheme="minorHAnsi"/>
                <w:b/>
                <w:i/>
              </w:rPr>
            </w:pPr>
            <w:r w:rsidRPr="00AA2205">
              <w:rPr>
                <w:rFonts w:cstheme="minorHAnsi"/>
                <w:b/>
                <w:i/>
              </w:rPr>
              <w:t>What will you do differently going forward?</w:t>
            </w:r>
          </w:p>
          <w:p w14:paraId="78F9FE00" w14:textId="5DB380BF" w:rsidR="00C15BFF" w:rsidRPr="00AA2205" w:rsidRDefault="009A3DFB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Are there any changes to</w:t>
            </w:r>
            <w:r w:rsidR="00C15BFF" w:rsidRPr="00AA2205">
              <w:rPr>
                <w:rFonts w:cstheme="minorHAnsi"/>
                <w:i/>
              </w:rPr>
              <w:t xml:space="preserve"> service</w:t>
            </w:r>
            <w:r w:rsidRPr="00AA2205">
              <w:rPr>
                <w:rFonts w:cstheme="minorHAnsi"/>
                <w:i/>
              </w:rPr>
              <w:t>s</w:t>
            </w:r>
            <w:r w:rsidR="00C15BFF" w:rsidRPr="00AA2205">
              <w:rPr>
                <w:rFonts w:cstheme="minorHAnsi"/>
                <w:i/>
              </w:rPr>
              <w:t xml:space="preserve"> that would have been beneficial to you during the pandemic </w:t>
            </w:r>
          </w:p>
          <w:p w14:paraId="29923B6A" w14:textId="77777777" w:rsidR="00C15BFF" w:rsidRPr="00AA2205" w:rsidRDefault="00C15BFF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Are there any changes that you would like to see in the future as a result of this pandemic?</w:t>
            </w:r>
          </w:p>
          <w:p w14:paraId="4D16874F" w14:textId="31DA6A71" w:rsidR="009A3DFB" w:rsidRPr="00AA2205" w:rsidRDefault="00C15BFF" w:rsidP="00A82EAA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Are there any changes that may occur as a result of the pandemi</w:t>
            </w:r>
            <w:r w:rsidR="009A3DFB" w:rsidRPr="00AA2205">
              <w:rPr>
                <w:rFonts w:cstheme="minorHAnsi"/>
                <w:i/>
              </w:rPr>
              <w:t xml:space="preserve">c that you are concerned about or happy about? </w:t>
            </w:r>
            <w:r w:rsidRPr="00AA2205">
              <w:rPr>
                <w:rFonts w:cstheme="minorHAnsi"/>
                <w:i/>
              </w:rPr>
              <w:t xml:space="preserve">Can you tell me </w:t>
            </w:r>
            <w:r w:rsidR="005B4490" w:rsidRPr="00AA2205">
              <w:rPr>
                <w:rFonts w:cstheme="minorHAnsi"/>
                <w:i/>
              </w:rPr>
              <w:t xml:space="preserve">a </w:t>
            </w:r>
            <w:r w:rsidRPr="00AA2205">
              <w:rPr>
                <w:rFonts w:cstheme="minorHAnsi"/>
                <w:i/>
              </w:rPr>
              <w:t xml:space="preserve">bit about </w:t>
            </w:r>
            <w:r w:rsidR="007E7082" w:rsidRPr="00AA2205">
              <w:rPr>
                <w:rFonts w:cstheme="minorHAnsi"/>
                <w:i/>
              </w:rPr>
              <w:t>these?</w:t>
            </w:r>
          </w:p>
        </w:tc>
      </w:tr>
      <w:tr w:rsidR="00A82EAA" w:rsidRPr="00AA2205" w14:paraId="5A380A38" w14:textId="77777777" w:rsidTr="00D27934">
        <w:tc>
          <w:tcPr>
            <w:tcW w:w="3114" w:type="dxa"/>
            <w:vAlign w:val="center"/>
          </w:tcPr>
          <w:p w14:paraId="13989C57" w14:textId="60B26FF9" w:rsidR="00A82EAA" w:rsidRPr="00AA2205" w:rsidRDefault="00A82EAA" w:rsidP="00D27934">
            <w:pPr>
              <w:spacing w:after="0" w:line="240" w:lineRule="auto"/>
              <w:rPr>
                <w:rFonts w:cstheme="minorHAnsi"/>
                <w:b/>
                <w:bCs/>
                <w:i/>
                <w:iCs/>
              </w:rPr>
            </w:pPr>
            <w:r w:rsidRPr="00AA2205">
              <w:rPr>
                <w:rFonts w:cstheme="minorHAnsi"/>
                <w:b/>
                <w:bCs/>
                <w:i/>
                <w:iCs/>
              </w:rPr>
              <w:t>If lockdown is over when interview is conducted:</w:t>
            </w:r>
          </w:p>
          <w:p w14:paraId="55372B92" w14:textId="07E98B2F" w:rsidR="00A82EAA" w:rsidRPr="00AA2205" w:rsidRDefault="00A82EAA" w:rsidP="00D27934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>What is your care like now? How does it differ from before pandemic?</w:t>
            </w:r>
          </w:p>
        </w:tc>
        <w:tc>
          <w:tcPr>
            <w:tcW w:w="6520" w:type="dxa"/>
          </w:tcPr>
          <w:p w14:paraId="6BE6CC00" w14:textId="77777777" w:rsidR="00A82EAA" w:rsidRPr="00AA2205" w:rsidRDefault="00A82EAA" w:rsidP="0065728F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AA2205">
              <w:rPr>
                <w:rFonts w:cstheme="minorHAnsi"/>
                <w:b/>
                <w:bCs/>
              </w:rPr>
              <w:t>Possible prompts:</w:t>
            </w:r>
          </w:p>
          <w:p w14:paraId="2C9D1447" w14:textId="030DF079" w:rsidR="00B87632" w:rsidRPr="00AA2205" w:rsidRDefault="00B87632" w:rsidP="0065728F">
            <w:pPr>
              <w:spacing w:after="0" w:line="240" w:lineRule="auto"/>
              <w:rPr>
                <w:rFonts w:cstheme="minorHAnsi"/>
              </w:rPr>
            </w:pPr>
            <w:r w:rsidRPr="00AA2205">
              <w:rPr>
                <w:rFonts w:cstheme="minorHAnsi"/>
              </w:rPr>
              <w:t>Can you tell me about…</w:t>
            </w:r>
          </w:p>
          <w:p w14:paraId="211FBB6A" w14:textId="77777777" w:rsidR="00B87632" w:rsidRPr="00AA2205" w:rsidRDefault="00B87632" w:rsidP="00B87632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Medication (ordering prescriptions; getting medication) and medication review</w:t>
            </w:r>
          </w:p>
          <w:p w14:paraId="5965A042" w14:textId="77777777" w:rsidR="00B87632" w:rsidRPr="00AA2205" w:rsidRDefault="00B87632" w:rsidP="00B87632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Activity/Exercise/ diet</w:t>
            </w:r>
          </w:p>
          <w:p w14:paraId="2AC1DA25" w14:textId="77777777" w:rsidR="00B87632" w:rsidRPr="00AA2205" w:rsidRDefault="00B87632" w:rsidP="00B87632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Routine check-ups – potential to explore treatment avoidance due to fear of the virus </w:t>
            </w:r>
          </w:p>
          <w:p w14:paraId="3E93D380" w14:textId="77777777" w:rsidR="00B87632" w:rsidRPr="00AA2205" w:rsidRDefault="00B87632" w:rsidP="00B87632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 xml:space="preserve">Contact with  general practice </w:t>
            </w:r>
          </w:p>
          <w:p w14:paraId="65A83219" w14:textId="0AA53161" w:rsidR="00B87632" w:rsidRPr="00AA2205" w:rsidRDefault="00B87632" w:rsidP="00B87632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Contact with hospital services</w:t>
            </w:r>
          </w:p>
          <w:p w14:paraId="408F72E8" w14:textId="148F2428" w:rsidR="00B87632" w:rsidRPr="00AA2205" w:rsidRDefault="00B87632" w:rsidP="0065728F">
            <w:pPr>
              <w:pStyle w:val="ListParagraph"/>
              <w:numPr>
                <w:ilvl w:val="0"/>
                <w:numId w:val="1"/>
              </w:numPr>
              <w:spacing w:before="40"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  <w:i/>
              </w:rPr>
              <w:t>Contact with other services (e</w:t>
            </w:r>
            <w:r w:rsidR="00D27934" w:rsidRPr="00AA2205">
              <w:rPr>
                <w:rFonts w:cstheme="minorHAnsi"/>
                <w:i/>
              </w:rPr>
              <w:t>.</w:t>
            </w:r>
            <w:r w:rsidRPr="00AA2205">
              <w:rPr>
                <w:rFonts w:cstheme="minorHAnsi"/>
                <w:i/>
              </w:rPr>
              <w:t>g</w:t>
            </w:r>
            <w:r w:rsidR="00D27934" w:rsidRPr="00AA2205">
              <w:rPr>
                <w:rFonts w:cstheme="minorHAnsi"/>
                <w:i/>
              </w:rPr>
              <w:t>.</w:t>
            </w:r>
            <w:r w:rsidRPr="00AA2205">
              <w:rPr>
                <w:rFonts w:cstheme="minorHAnsi"/>
                <w:i/>
              </w:rPr>
              <w:t xml:space="preserve"> social prescribing) </w:t>
            </w:r>
          </w:p>
        </w:tc>
      </w:tr>
      <w:tr w:rsidR="00A82EAA" w:rsidRPr="00AA2205" w14:paraId="58738F15" w14:textId="77777777" w:rsidTr="00D27934">
        <w:tc>
          <w:tcPr>
            <w:tcW w:w="3114" w:type="dxa"/>
            <w:vAlign w:val="center"/>
          </w:tcPr>
          <w:p w14:paraId="618361E2" w14:textId="62ACB8A0" w:rsidR="00A82EAA" w:rsidRPr="00AA2205" w:rsidRDefault="00D27934" w:rsidP="00D27934">
            <w:pPr>
              <w:spacing w:after="0" w:line="240" w:lineRule="auto"/>
              <w:rPr>
                <w:rFonts w:cstheme="minorHAnsi"/>
                <w:b/>
              </w:rPr>
            </w:pPr>
            <w:r w:rsidRPr="00AA2205">
              <w:rPr>
                <w:rFonts w:cstheme="minorHAnsi"/>
                <w:b/>
              </w:rPr>
              <w:t>Final question</w:t>
            </w:r>
          </w:p>
        </w:tc>
        <w:tc>
          <w:tcPr>
            <w:tcW w:w="6520" w:type="dxa"/>
          </w:tcPr>
          <w:p w14:paraId="084EF758" w14:textId="2332317E" w:rsidR="00A82EAA" w:rsidRPr="00AA2205" w:rsidRDefault="00A82EAA" w:rsidP="0065728F">
            <w:pPr>
              <w:spacing w:after="0" w:line="240" w:lineRule="auto"/>
              <w:rPr>
                <w:rFonts w:cstheme="minorHAnsi"/>
                <w:i/>
              </w:rPr>
            </w:pPr>
            <w:r w:rsidRPr="00AA2205">
              <w:rPr>
                <w:rFonts w:cstheme="minorHAnsi"/>
              </w:rPr>
              <w:t>Is there anything else you want to share about your experience of managing your health during this pandemic, which we haven’t talked about already?</w:t>
            </w:r>
            <w:r w:rsidRPr="00AA2205">
              <w:rPr>
                <w:rFonts w:cstheme="minorHAnsi"/>
                <w:i/>
              </w:rPr>
              <w:t xml:space="preserve"> </w:t>
            </w:r>
          </w:p>
        </w:tc>
      </w:tr>
    </w:tbl>
    <w:p w14:paraId="7DC857FC" w14:textId="77777777" w:rsidR="009B027B" w:rsidRPr="00AA2205" w:rsidRDefault="009B027B" w:rsidP="00C15BFF"/>
    <w:sectPr w:rsidR="009B027B" w:rsidRPr="00AA220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69487" w14:textId="77777777" w:rsidR="00B152D5" w:rsidRDefault="00B152D5" w:rsidP="0065728F">
      <w:pPr>
        <w:spacing w:after="0" w:line="240" w:lineRule="auto"/>
      </w:pPr>
      <w:r>
        <w:separator/>
      </w:r>
    </w:p>
  </w:endnote>
  <w:endnote w:type="continuationSeparator" w:id="0">
    <w:p w14:paraId="649BF2D6" w14:textId="77777777" w:rsidR="00B152D5" w:rsidRDefault="00B152D5" w:rsidP="00657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8907F" w14:textId="1ABAFD92" w:rsidR="00745703" w:rsidRPr="00745703" w:rsidRDefault="00745703">
    <w:pPr>
      <w:pStyle w:val="Footer"/>
      <w:rPr>
        <w:lang w:val="fr-FR"/>
      </w:rPr>
    </w:pPr>
    <w:r>
      <w:fldChar w:fldCharType="begin"/>
    </w:r>
    <w:r w:rsidRPr="00745703">
      <w:rPr>
        <w:lang w:val="fr-FR"/>
      </w:rPr>
      <w:instrText xml:space="preserve"> FILENAME   \* MERGEFORMAT </w:instrText>
    </w:r>
    <w:r>
      <w:fldChar w:fldCharType="separate"/>
    </w:r>
    <w:r w:rsidRPr="00745703">
      <w:rPr>
        <w:noProof/>
        <w:lang w:val="fr-FR"/>
      </w:rPr>
      <w:t>HFpEF (Qualitative) Topic Guide Patient version 1.0 21APR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AFE59" w14:textId="77777777" w:rsidR="00B152D5" w:rsidRDefault="00B152D5" w:rsidP="0065728F">
      <w:pPr>
        <w:spacing w:after="0" w:line="240" w:lineRule="auto"/>
      </w:pPr>
      <w:r>
        <w:separator/>
      </w:r>
    </w:p>
  </w:footnote>
  <w:footnote w:type="continuationSeparator" w:id="0">
    <w:p w14:paraId="00B1AA10" w14:textId="77777777" w:rsidR="00B152D5" w:rsidRDefault="00B152D5" w:rsidP="00657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A29870" w14:textId="0266253A" w:rsidR="00745703" w:rsidRPr="00745703" w:rsidRDefault="00745703" w:rsidP="00745703">
    <w:pPr>
      <w:pStyle w:val="Header"/>
    </w:pPr>
    <w:r w:rsidRPr="002E7CF9">
      <w:rPr>
        <w:noProof/>
      </w:rPr>
      <w:drawing>
        <wp:inline distT="0" distB="0" distL="0" distR="0" wp14:anchorId="23AECCDB" wp14:editId="649ED75B">
          <wp:extent cx="5731510" cy="544830"/>
          <wp:effectExtent l="0" t="0" r="254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544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F37E68"/>
    <w:multiLevelType w:val="hybridMultilevel"/>
    <w:tmpl w:val="7158B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LQwtjAzNzM0MjZW0lEKTi0uzszPAykwrgUAox/4TSwAAAA="/>
  </w:docVars>
  <w:rsids>
    <w:rsidRoot w:val="00111B43"/>
    <w:rsid w:val="00111B43"/>
    <w:rsid w:val="00177872"/>
    <w:rsid w:val="001857D8"/>
    <w:rsid w:val="00196F7F"/>
    <w:rsid w:val="001E05D6"/>
    <w:rsid w:val="0028288A"/>
    <w:rsid w:val="00356ADE"/>
    <w:rsid w:val="00360962"/>
    <w:rsid w:val="00424360"/>
    <w:rsid w:val="004464C9"/>
    <w:rsid w:val="00530C93"/>
    <w:rsid w:val="005675C3"/>
    <w:rsid w:val="00580C14"/>
    <w:rsid w:val="005B4490"/>
    <w:rsid w:val="0065728F"/>
    <w:rsid w:val="0066474D"/>
    <w:rsid w:val="006A6EA0"/>
    <w:rsid w:val="00745703"/>
    <w:rsid w:val="00760479"/>
    <w:rsid w:val="007B7D69"/>
    <w:rsid w:val="007E7082"/>
    <w:rsid w:val="008B5819"/>
    <w:rsid w:val="009A3DFB"/>
    <w:rsid w:val="009B027B"/>
    <w:rsid w:val="009B44DA"/>
    <w:rsid w:val="00A82EAA"/>
    <w:rsid w:val="00AA2205"/>
    <w:rsid w:val="00AB1184"/>
    <w:rsid w:val="00B152D5"/>
    <w:rsid w:val="00B87632"/>
    <w:rsid w:val="00C15BFF"/>
    <w:rsid w:val="00CA23C2"/>
    <w:rsid w:val="00CF5858"/>
    <w:rsid w:val="00D27934"/>
    <w:rsid w:val="00F4541A"/>
    <w:rsid w:val="00F7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478A5"/>
  <w15:chartTrackingRefBased/>
  <w15:docId w15:val="{B4FDDF62-4F94-4D84-B91A-3B3F9B66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B43"/>
    <w:pPr>
      <w:spacing w:after="120"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1">
    <w:name w:val="Table Grid11"/>
    <w:basedOn w:val="TableNormal"/>
    <w:next w:val="TableGrid"/>
    <w:uiPriority w:val="39"/>
    <w:rsid w:val="00111B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11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23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4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28F"/>
  </w:style>
  <w:style w:type="paragraph" w:styleId="Footer">
    <w:name w:val="footer"/>
    <w:basedOn w:val="Normal"/>
    <w:link w:val="FooterChar"/>
    <w:uiPriority w:val="99"/>
    <w:unhideWhenUsed/>
    <w:rsid w:val="00657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owden</dc:creator>
  <cp:keywords/>
  <dc:description/>
  <cp:lastModifiedBy>Faye Forsyth</cp:lastModifiedBy>
  <cp:revision>13</cp:revision>
  <dcterms:created xsi:type="dcterms:W3CDTF">2020-04-21T12:41:00Z</dcterms:created>
  <dcterms:modified xsi:type="dcterms:W3CDTF">2020-09-30T10:14:00Z</dcterms:modified>
</cp:coreProperties>
</file>